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3-16</w:t>
      </w:r>
      <w:r>
        <w:t xml:space="preserve"> </w:t>
      </w:r>
      <w:r>
        <w:t xml:space="preserve">06:13:0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61cc71c031f8d893b9a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3-16T06:13:11Z</dcterms:created>
  <dcterms:modified xsi:type="dcterms:W3CDTF">2022-03-16T06:1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3-16 06:13:00</vt:lpwstr>
  </property>
</Properties>
</file>